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EE27D" w14:textId="77777777" w:rsidR="00EB24BD" w:rsidRDefault="00420F00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UM: Disarmament Commission</w:t>
      </w:r>
    </w:p>
    <w:p w14:paraId="180EE27E" w14:textId="77777777" w:rsidR="00EB24BD" w:rsidRDefault="00420F00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QUESTION OF: </w:t>
      </w:r>
      <w:hyperlink r:id="rId5">
        <w:r>
          <w:rPr>
            <w:rFonts w:ascii="Times New Roman" w:eastAsia="Times New Roman" w:hAnsi="Times New Roman" w:cs="Times New Roman"/>
            <w:sz w:val="24"/>
            <w:szCs w:val="24"/>
          </w:rPr>
          <w:t>Enforcing Global Cybersecurity in a Rapidly Digitizing Era</w:t>
        </w:r>
      </w:hyperlink>
    </w:p>
    <w:p w14:paraId="180EE27F" w14:textId="77777777" w:rsidR="00EB24BD" w:rsidRDefault="00420F00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IN-SUBMITTED BY: Australia</w:t>
      </w:r>
    </w:p>
    <w:p w14:paraId="180EE280" w14:textId="77777777" w:rsidR="00EB24BD" w:rsidRDefault="00420F00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-SUBMITTED BY: Kenya</w:t>
      </w:r>
    </w:p>
    <w:p w14:paraId="0DD5551A" w14:textId="4C2E707B" w:rsidR="000B1904" w:rsidRPr="000B1904" w:rsidRDefault="00420F00">
      <w:pPr>
        <w:spacing w:before="24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0EE282" w14:textId="5FF4B2FE" w:rsidR="00EB24BD" w:rsidRDefault="001C27CB">
      <w:pPr>
        <w:spacing w:before="240"/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895DA0">
        <w:rPr>
          <w:rFonts w:ascii="Times New Roman" w:eastAsia="Times New Roman" w:hAnsi="Times New Roman" w:cs="Times New Roman"/>
          <w:sz w:val="24"/>
          <w:szCs w:val="24"/>
        </w:rPr>
        <w:t>HE DISARMAMENT COMMISSION,</w:t>
      </w:r>
      <w:r w:rsidR="00420F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C9CC97E" w14:textId="5D430F41" w:rsidR="003E1E72" w:rsidRDefault="003E1E72">
      <w:pPr>
        <w:spacing w:before="240"/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  <w:t xml:space="preserve">Guided </w:t>
      </w:r>
      <w:r w:rsidRPr="003E1E72">
        <w:rPr>
          <w:rFonts w:ascii="Times New Roman" w:eastAsia="Times New Roman" w:hAnsi="Times New Roman" w:cs="Times New Roman"/>
          <w:color w:val="0E101A"/>
          <w:sz w:val="24"/>
          <w:szCs w:val="24"/>
        </w:rPr>
        <w:t>by the purposes and principles enshrined in the charter of Nation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</w:p>
    <w:p w14:paraId="180EE283" w14:textId="510095C0" w:rsidR="00EB24BD" w:rsidRDefault="00420F0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  <w:t>Acknowledg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0366A2" w:rsidRP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>deaths related to cybercrime such as leaking confidential information</w:t>
      </w:r>
      <w:r w:rsid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</w:p>
    <w:p w14:paraId="180EE284" w14:textId="2F853FC6" w:rsidR="00EB24BD" w:rsidRDefault="00420F00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  <w:t xml:space="preserve">Keeping in min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at freedom of expression on the Internet must not be violated despite the significance of cybersecurity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</w:p>
    <w:p w14:paraId="180EE285" w14:textId="77EF39B1" w:rsidR="00EB24BD" w:rsidRDefault="00420F00">
      <w:pPr>
        <w:spacing w:before="240"/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E101A"/>
          <w:sz w:val="24"/>
          <w:szCs w:val="24"/>
        </w:rPr>
        <w:t xml:space="preserve">Viewing with appreciatio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at many great powers have been spending large portions of military budgets on cybersecurity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</w:p>
    <w:p w14:paraId="180EE286" w14:textId="77777777" w:rsidR="00EB24BD" w:rsidRDefault="00EB24BD">
      <w:pPr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80EE287" w14:textId="77777777" w:rsidR="00EB24BD" w:rsidRDefault="00420F00">
      <w:p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53423">
        <w:rPr>
          <w:rFonts w:ascii="Times New Roman" w:eastAsia="Times New Roman" w:hAnsi="Times New Roman" w:cs="Times New Roman"/>
          <w:i/>
          <w:iCs/>
          <w:color w:val="0E101A"/>
          <w:sz w:val="24"/>
          <w:szCs w:val="24"/>
        </w:rPr>
        <w:t>Encourage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United Nations to accomplish the following,</w:t>
      </w:r>
    </w:p>
    <w:p w14:paraId="180EE288" w14:textId="2472FC3C" w:rsidR="00EB24BD" w:rsidRDefault="00420F00">
      <w:pPr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7D596A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trongly recommend</w:t>
      </w:r>
      <w:r w:rsidR="007D596A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using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ore confidential and secured identification system</w:t>
      </w:r>
      <w:r w:rsidR="00895DA0"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</w:p>
    <w:p w14:paraId="180EE289" w14:textId="77777777" w:rsidR="00EB24BD" w:rsidRDefault="00420F00">
      <w:pPr>
        <w:numPr>
          <w:ilvl w:val="0"/>
          <w:numId w:val="5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reating an Internet specification where the length and complexity of the password are increase,</w:t>
      </w:r>
    </w:p>
    <w:p w14:paraId="180EE28A" w14:textId="146B56B6" w:rsidR="00EB24BD" w:rsidRDefault="00420F00">
      <w:pPr>
        <w:numPr>
          <w:ilvl w:val="0"/>
          <w:numId w:val="5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ubsidizing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mathematician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find new prime numbers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ncrease cybersecurity between banks and military organizations,</w:t>
      </w:r>
    </w:p>
    <w:p w14:paraId="180EE28B" w14:textId="4D852DD3" w:rsidR="00EB24BD" w:rsidRDefault="00420F00">
      <w:pPr>
        <w:numPr>
          <w:ilvl w:val="0"/>
          <w:numId w:val="5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stablishing a joint response system of private, public, and military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sectors</w:t>
      </w:r>
      <w:r w:rsidR="001B72C8">
        <w:rPr>
          <w:rFonts w:ascii="Times New Roman" w:eastAsia="Times New Roman" w:hAnsi="Times New Roman" w:cs="Times New Roman"/>
          <w:color w:val="0E101A"/>
          <w:sz w:val="24"/>
          <w:szCs w:val="24"/>
        </w:rPr>
        <w:t>;</w:t>
      </w:r>
    </w:p>
    <w:p w14:paraId="180EE28C" w14:textId="77777777" w:rsidR="00EB24BD" w:rsidRDefault="00EB24B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80EE28D" w14:textId="3778A6C2" w:rsidR="00EB24BD" w:rsidRDefault="00420F00">
      <w:pPr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95DA0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Encourage</w:t>
      </w:r>
      <w:r w:rsidR="007D596A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ll members to share information and communication technology fully to the world, so countries all can increase technological development to </w:t>
      </w:r>
      <w:r w:rsid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intain network security:</w:t>
      </w:r>
    </w:p>
    <w:p w14:paraId="180EE28F" w14:textId="51FDBEAB" w:rsidR="00EB24BD" w:rsidRDefault="000366A2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ordinating and enacting international cybersecurity system between developed and developing countries to prevent avoidance of false </w:t>
      </w:r>
      <w:r w:rsidRP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>competition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esign</w:t>
      </w:r>
      <w:r w:rsidR="00420F0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implement a national cyber defense doctrine</w:t>
      </w:r>
      <w:r w:rsidR="00895DA0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</w:p>
    <w:p w14:paraId="180EE290" w14:textId="0D42D18F" w:rsidR="00EB24BD" w:rsidRDefault="00420F00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dvanced tracking systems are needed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 regulate Web browsers and programmers</w:t>
      </w:r>
      <w:r w:rsidR="00895DA0">
        <w:rPr>
          <w:rFonts w:ascii="Times New Roman" w:eastAsia="Times New Roman" w:hAnsi="Times New Roman" w:cs="Times New Roman"/>
          <w:color w:val="0E101A"/>
          <w:sz w:val="24"/>
          <w:szCs w:val="24"/>
        </w:rPr>
        <w:t>;</w:t>
      </w:r>
    </w:p>
    <w:p w14:paraId="180EE291" w14:textId="77777777" w:rsidR="00EB24BD" w:rsidRDefault="00EB24B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80EE292" w14:textId="5A0D63E4" w:rsidR="00EB24BD" w:rsidRDefault="00420F00">
      <w:pPr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95DA0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lastRenderedPageBreak/>
        <w:t>Encourage</w:t>
      </w:r>
      <w:r w:rsidR="007D596A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establishment of an agency under the United Nations, with branches in its members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untries with professionally trained employees:</w:t>
      </w:r>
    </w:p>
    <w:p w14:paraId="180EE293" w14:textId="77777777" w:rsidR="00EB24BD" w:rsidRDefault="00420F00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gency that will ensure protection and Information privacy among member states,</w:t>
      </w:r>
    </w:p>
    <w:p w14:paraId="180EE294" w14:textId="77777777" w:rsidR="00EB24BD" w:rsidRDefault="00420F00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t will oversee the country Organizations in countries dedicated to cybersecurity,</w:t>
      </w:r>
    </w:p>
    <w:p w14:paraId="180EE295" w14:textId="39406DC1" w:rsidR="00EB24BD" w:rsidRDefault="00420F00">
      <w:pPr>
        <w:numPr>
          <w:ilvl w:val="0"/>
          <w:numId w:val="3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perate a national Computer Emergency Response Team (CERT)</w:t>
      </w:r>
      <w:r w:rsidR="003B0150"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</w:p>
    <w:p w14:paraId="180EE296" w14:textId="5A432EBE" w:rsidR="00EB24BD" w:rsidRPr="001B72C8" w:rsidRDefault="001B72C8" w:rsidP="001B72C8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B72C8">
        <w:rPr>
          <w:rFonts w:ascii="Times New Roman" w:eastAsia="Times New Roman" w:hAnsi="Times New Roman" w:cs="Times New Roman"/>
          <w:color w:val="0E101A"/>
          <w:sz w:val="24"/>
          <w:szCs w:val="24"/>
        </w:rPr>
        <w:t>o</w:t>
      </w:r>
      <w:r w:rsidR="00420F00" w:rsidRPr="001B72C8">
        <w:rPr>
          <w:rFonts w:ascii="Times New Roman" w:eastAsia="Times New Roman" w:hAnsi="Times New Roman" w:cs="Times New Roman"/>
          <w:color w:val="0E101A"/>
          <w:sz w:val="24"/>
          <w:szCs w:val="24"/>
        </w:rPr>
        <w:t>ptions to establish a unit,</w:t>
      </w:r>
    </w:p>
    <w:p w14:paraId="180EE297" w14:textId="74A2967C" w:rsidR="00EB24BD" w:rsidRDefault="00420F00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building cybersecurity </w:t>
      </w:r>
      <w:r w:rsidR="007651EF">
        <w:rPr>
          <w:rFonts w:ascii="Times New Roman" w:eastAsia="Times New Roman" w:hAnsi="Times New Roman" w:cs="Times New Roman"/>
          <w:color w:val="0E101A"/>
          <w:sz w:val="24"/>
          <w:szCs w:val="24"/>
        </w:rPr>
        <w:t>infrastructure</w:t>
      </w:r>
      <w:r w:rsidR="000B1904">
        <w:rPr>
          <w:rFonts w:ascii="Times New Roman" w:eastAsia="Times New Roman" w:hAnsi="Times New Roman" w:cs="Times New Roman"/>
          <w:color w:val="0E101A"/>
          <w:sz w:val="24"/>
          <w:szCs w:val="24"/>
        </w:rPr>
        <w:t>;</w:t>
      </w:r>
    </w:p>
    <w:p w14:paraId="180EE298" w14:textId="77777777" w:rsidR="00EB24BD" w:rsidRDefault="00EB24BD">
      <w:pP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80EE299" w14:textId="585C7EA1" w:rsidR="00EB24BD" w:rsidRDefault="00420F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895DA0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Promote</w:t>
      </w:r>
      <w:r w:rsidR="007D596A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nations to subsidize their department of education on cybersecurity</w:t>
      </w:r>
      <w:r w:rsidR="003B0150"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</w:p>
    <w:p w14:paraId="180EE29A" w14:textId="77777777" w:rsidR="00EB24BD" w:rsidRDefault="00420F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iding cybersecurity related majors financially to increase number of developers</w:t>
      </w:r>
    </w:p>
    <w:p w14:paraId="180EE29B" w14:textId="0CCA1982" w:rsidR="00EB24BD" w:rsidRDefault="007651E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i</w:t>
      </w:r>
      <w:r w:rsidR="00420F0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crement of job opportunity o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cybersecurity</w:t>
      </w:r>
      <w:r w:rsidR="000B1904"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</w:p>
    <w:p w14:paraId="180EE29C" w14:textId="0DF2BEC6" w:rsidR="00EB24BD" w:rsidRPr="001B72C8" w:rsidRDefault="00420F00" w:rsidP="001B72C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B72C8">
        <w:rPr>
          <w:rFonts w:ascii="Times New Roman" w:eastAsia="Times New Roman" w:hAnsi="Times New Roman" w:cs="Times New Roman"/>
          <w:color w:val="0E101A"/>
          <w:sz w:val="24"/>
          <w:szCs w:val="24"/>
        </w:rPr>
        <w:t>regulation on IT companies to hire cybersecurity department for their confidential information and technology,</w:t>
      </w:r>
    </w:p>
    <w:p w14:paraId="180EE29D" w14:textId="22E62108" w:rsidR="00EB24BD" w:rsidRDefault="00420F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xtend the volume of governmental cybersecurity department</w:t>
      </w:r>
      <w:r w:rsidR="000B1904">
        <w:rPr>
          <w:rFonts w:ascii="Times New Roman" w:eastAsia="Times New Roman" w:hAnsi="Times New Roman" w:cs="Times New Roman"/>
          <w:color w:val="0E101A"/>
          <w:sz w:val="24"/>
          <w:szCs w:val="24"/>
        </w:rPr>
        <w:t>;</w:t>
      </w:r>
    </w:p>
    <w:p w14:paraId="0C40AE10" w14:textId="77777777" w:rsidR="001B72C8" w:rsidRDefault="001B72C8" w:rsidP="001B72C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7FC553FC" w14:textId="24C90A50" w:rsidR="00681987" w:rsidRPr="00681987" w:rsidRDefault="000B1904" w:rsidP="0068198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0B1904">
        <w:rPr>
          <w:rFonts w:ascii="Times New Roman" w:eastAsia="Times New Roman" w:hAnsi="Times New Roman" w:cs="Times New Roman"/>
          <w:color w:val="0E101A"/>
          <w:sz w:val="24"/>
          <w:szCs w:val="24"/>
          <w:u w:val="single"/>
        </w:rPr>
        <w:t>Further reminds</w:t>
      </w:r>
      <w:r w:rsidR="00681987"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nited Nations to warn </w:t>
      </w:r>
      <w:r w:rsidR="00681987"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>nations or groups that frequently cyberattack or attempt to hack</w:t>
      </w:r>
      <w:r w:rsidR="009258DB"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</w:p>
    <w:p w14:paraId="2C55685E" w14:textId="24E7F16C" w:rsidR="00681987" w:rsidRPr="000B1904" w:rsidRDefault="00681987" w:rsidP="000366A2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crutinizing </w:t>
      </w:r>
      <w:r w:rsidR="000366A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traces </w:t>
      </w:r>
      <w:r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>to specify the location and purpose of attack</w:t>
      </w:r>
      <w:r w:rsidR="001B72C8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r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65A557FF" w14:textId="51738648" w:rsidR="00681987" w:rsidRPr="00681987" w:rsidRDefault="000366A2" w:rsidP="000366A2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ccusing</w:t>
      </w:r>
      <w:r w:rsidR="00681987"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ut those nations or groups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officially </w:t>
      </w:r>
      <w:r w:rsidR="00681987" w:rsidRPr="00681987">
        <w:rPr>
          <w:rFonts w:ascii="Times New Roman" w:eastAsia="Times New Roman" w:hAnsi="Times New Roman" w:cs="Times New Roman"/>
          <w:color w:val="0E101A"/>
          <w:sz w:val="24"/>
          <w:szCs w:val="24"/>
        </w:rPr>
        <w:t>with evidenc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180EE29E" w14:textId="77777777" w:rsidR="00EB24BD" w:rsidRDefault="00EB24BD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sectPr w:rsidR="00EB24B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36A7D"/>
    <w:multiLevelType w:val="multilevel"/>
    <w:tmpl w:val="FFFFFFFF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2DB3224"/>
    <w:multiLevelType w:val="multilevel"/>
    <w:tmpl w:val="69185FA0"/>
    <w:lvl w:ilvl="0">
      <w:start w:val="1"/>
      <w:numFmt w:val="lowerRoman"/>
      <w:lvlText w:val="%1."/>
      <w:lvlJc w:val="right"/>
      <w:pPr>
        <w:ind w:left="2160" w:hanging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upp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360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432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504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576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648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0AAB6312"/>
    <w:multiLevelType w:val="hybridMultilevel"/>
    <w:tmpl w:val="C6A0A04A"/>
    <w:lvl w:ilvl="0" w:tplc="C4E07804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75727EA"/>
    <w:multiLevelType w:val="hybridMultilevel"/>
    <w:tmpl w:val="3D58C578"/>
    <w:lvl w:ilvl="0" w:tplc="7334F05A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85405A9"/>
    <w:multiLevelType w:val="multilevel"/>
    <w:tmpl w:val="BCC8CE94"/>
    <w:lvl w:ilvl="0">
      <w:start w:val="1"/>
      <w:numFmt w:val="lowerRoman"/>
      <w:lvlText w:val="%1."/>
      <w:lvlJc w:val="right"/>
      <w:pPr>
        <w:ind w:left="2160" w:hanging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upp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360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432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504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576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648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30D33A1B"/>
    <w:multiLevelType w:val="hybridMultilevel"/>
    <w:tmpl w:val="116C9B78"/>
    <w:lvl w:ilvl="0" w:tplc="C900ABFA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6801669"/>
    <w:multiLevelType w:val="hybridMultilevel"/>
    <w:tmpl w:val="3DE0467A"/>
    <w:lvl w:ilvl="0" w:tplc="980C87B2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4B857EE"/>
    <w:multiLevelType w:val="multilevel"/>
    <w:tmpl w:val="FFFFFFFF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59677AC3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E6D15B4"/>
    <w:multiLevelType w:val="multilevel"/>
    <w:tmpl w:val="FFFFFFFF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E9D459A"/>
    <w:multiLevelType w:val="multilevel"/>
    <w:tmpl w:val="FFFFFFFF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1" w15:restartNumberingAfterBreak="0">
    <w:nsid w:val="71EA5B46"/>
    <w:multiLevelType w:val="hybridMultilevel"/>
    <w:tmpl w:val="24D698A6"/>
    <w:lvl w:ilvl="0" w:tplc="30D271F4">
      <w:start w:val="1"/>
      <w:numFmt w:val="upp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7D127B3E"/>
    <w:multiLevelType w:val="hybridMultilevel"/>
    <w:tmpl w:val="38D6EFF8"/>
    <w:lvl w:ilvl="0" w:tplc="FC88AB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9"/>
  </w:num>
  <w:num w:numId="5">
    <w:abstractNumId w:val="7"/>
  </w:num>
  <w:num w:numId="6">
    <w:abstractNumId w:val="0"/>
  </w:num>
  <w:num w:numId="7">
    <w:abstractNumId w:val="1"/>
  </w:num>
  <w:num w:numId="8">
    <w:abstractNumId w:val="3"/>
  </w:num>
  <w:num w:numId="9">
    <w:abstractNumId w:val="2"/>
  </w:num>
  <w:num w:numId="10">
    <w:abstractNumId w:val="11"/>
  </w:num>
  <w:num w:numId="11">
    <w:abstractNumId w:val="12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W3NDM3NrQ0NjBX0lEKTi0uzszPAykwqgUAFVnCPSwAAAA="/>
  </w:docVars>
  <w:rsids>
    <w:rsidRoot w:val="00EB24BD"/>
    <w:rsid w:val="000366A2"/>
    <w:rsid w:val="0004201E"/>
    <w:rsid w:val="000B1904"/>
    <w:rsid w:val="001B72C8"/>
    <w:rsid w:val="001C27CB"/>
    <w:rsid w:val="001C43E7"/>
    <w:rsid w:val="003B0150"/>
    <w:rsid w:val="003E1E72"/>
    <w:rsid w:val="00420F00"/>
    <w:rsid w:val="00554B49"/>
    <w:rsid w:val="00681987"/>
    <w:rsid w:val="007651EF"/>
    <w:rsid w:val="007D596A"/>
    <w:rsid w:val="00895DA0"/>
    <w:rsid w:val="008D088F"/>
    <w:rsid w:val="009172BF"/>
    <w:rsid w:val="009258DB"/>
    <w:rsid w:val="009B0ED9"/>
    <w:rsid w:val="00A53423"/>
    <w:rsid w:val="00AF050E"/>
    <w:rsid w:val="00C25455"/>
    <w:rsid w:val="00DC3542"/>
    <w:rsid w:val="00EB2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EE27D"/>
  <w15:docId w15:val="{B30FB7DF-7AF7-CE4C-A280-A9025B005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A5342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4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42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4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1E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1E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819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unisc.isqchina.com/wp-content/uploads/2021/01/DA_02_Enforcing-Global-Cybersecurity-in-a-Rapidly-Digitizing-Era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m jisub</cp:lastModifiedBy>
  <cp:revision>6</cp:revision>
  <dcterms:created xsi:type="dcterms:W3CDTF">2021-03-05T06:26:00Z</dcterms:created>
  <dcterms:modified xsi:type="dcterms:W3CDTF">2021-03-05T05:59:00Z</dcterms:modified>
</cp:coreProperties>
</file>